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CA50A" w14:textId="2AB8E70A" w:rsidR="004C417B" w:rsidRPr="004C417B" w:rsidRDefault="004C417B" w:rsidP="004C417B">
      <w:pPr>
        <w:pStyle w:val="Heading1"/>
        <w:jc w:val="center"/>
      </w:pPr>
      <w:r w:rsidRPr="004C417B">
        <w:t>Executing the Machine Learning Classifier Application</w:t>
      </w:r>
    </w:p>
    <w:p w14:paraId="5F94353E" w14:textId="77777777" w:rsidR="004C417B" w:rsidRDefault="004C417B" w:rsidP="004C417B">
      <w:pPr>
        <w:pStyle w:val="ListParagraph"/>
      </w:pPr>
    </w:p>
    <w:p w14:paraId="12CC11B0" w14:textId="4AA40F50" w:rsidR="004C417B" w:rsidRPr="00237583" w:rsidRDefault="004C417B" w:rsidP="00AC177B">
      <w:pPr>
        <w:pStyle w:val="ListParagraph"/>
        <w:numPr>
          <w:ilvl w:val="0"/>
          <w:numId w:val="1"/>
        </w:numPr>
        <w:shd w:val="clear" w:color="auto" w:fill="FFFFFF" w:themeFill="background1"/>
      </w:pPr>
      <w:r w:rsidRPr="00237583">
        <w:t>Open a terminal/command prompt</w:t>
      </w:r>
      <w:r w:rsidR="00AC177B" w:rsidRPr="00237583">
        <w:t>.</w:t>
      </w:r>
    </w:p>
    <w:p w14:paraId="14975BE3" w14:textId="59A5AF23" w:rsidR="00536653" w:rsidRPr="00237583" w:rsidRDefault="004C417B" w:rsidP="00AC177B">
      <w:pPr>
        <w:pStyle w:val="ListParagraph"/>
        <w:numPr>
          <w:ilvl w:val="0"/>
          <w:numId w:val="1"/>
        </w:numPr>
        <w:shd w:val="clear" w:color="auto" w:fill="FFFFFF" w:themeFill="background1"/>
      </w:pPr>
      <w:r w:rsidRPr="00237583">
        <w:t xml:space="preserve">Navigate to </w:t>
      </w:r>
      <w:r w:rsidR="00AC177B" w:rsidRPr="00237583">
        <w:t xml:space="preserve">the </w:t>
      </w:r>
      <w:r w:rsidRPr="00237583">
        <w:t>directory “../</w:t>
      </w:r>
      <w:proofErr w:type="spellStart"/>
      <w:r w:rsidRPr="00237583">
        <w:t>MachineLearningClassifiers</w:t>
      </w:r>
      <w:proofErr w:type="spellEnd"/>
      <w:r w:rsidRPr="00237583">
        <w:t>” where the “main.py” script file is located.</w:t>
      </w:r>
    </w:p>
    <w:p w14:paraId="012245BC" w14:textId="6470B147" w:rsidR="004C417B" w:rsidRPr="00237583" w:rsidRDefault="004C417B" w:rsidP="00AC177B">
      <w:pPr>
        <w:pStyle w:val="ListParagraph"/>
        <w:numPr>
          <w:ilvl w:val="0"/>
          <w:numId w:val="1"/>
        </w:numPr>
        <w:shd w:val="clear" w:color="auto" w:fill="FFFFFF" w:themeFill="background1"/>
        <w:spacing w:after="0"/>
      </w:pPr>
      <w:r w:rsidRPr="00237583">
        <w:t>Execute one of the following commands:</w:t>
      </w:r>
    </w:p>
    <w:p w14:paraId="521BA6B6" w14:textId="77777777" w:rsidR="004C417B" w:rsidRPr="00237583" w:rsidRDefault="004C417B" w:rsidP="004C417B">
      <w:pPr>
        <w:pStyle w:val="ListParagraph"/>
        <w:spacing w:after="0"/>
      </w:pPr>
    </w:p>
    <w:tbl>
      <w:tblPr>
        <w:tblStyle w:val="GridTable1Light-Accent1"/>
        <w:tblW w:w="0" w:type="auto"/>
        <w:jc w:val="center"/>
        <w:tblLook w:val="04A0" w:firstRow="1" w:lastRow="0" w:firstColumn="1" w:lastColumn="0" w:noHBand="0" w:noVBand="1"/>
      </w:tblPr>
      <w:tblGrid>
        <w:gridCol w:w="2122"/>
        <w:gridCol w:w="3118"/>
        <w:gridCol w:w="3776"/>
      </w:tblGrid>
      <w:tr w:rsidR="004C417B" w:rsidRPr="00237583" w14:paraId="0B402ACA" w14:textId="77777777" w:rsidTr="00DD61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Pr>
          <w:p w14:paraId="3DB2193D" w14:textId="77777777" w:rsidR="004C417B" w:rsidRPr="00237583" w:rsidRDefault="004C417B" w:rsidP="004C417B">
            <w:pPr>
              <w:pStyle w:val="ListParagraph"/>
              <w:ind w:left="0"/>
            </w:pPr>
          </w:p>
        </w:tc>
        <w:tc>
          <w:tcPr>
            <w:tcW w:w="3118" w:type="dxa"/>
          </w:tcPr>
          <w:p w14:paraId="747F0D27" w14:textId="17101C5A" w:rsidR="004C417B" w:rsidRPr="00237583" w:rsidRDefault="004C417B" w:rsidP="004C417B">
            <w:pPr>
              <w:pStyle w:val="ListParagraph"/>
              <w:ind w:left="0"/>
              <w:cnfStyle w:val="100000000000" w:firstRow="1" w:lastRow="0" w:firstColumn="0" w:lastColumn="0" w:oddVBand="0" w:evenVBand="0" w:oddHBand="0" w:evenHBand="0" w:firstRowFirstColumn="0" w:firstRowLastColumn="0" w:lastRowFirstColumn="0" w:lastRowLastColumn="0"/>
            </w:pPr>
            <w:r w:rsidRPr="00237583">
              <w:t>Original Images</w:t>
            </w:r>
          </w:p>
        </w:tc>
        <w:tc>
          <w:tcPr>
            <w:tcW w:w="3776" w:type="dxa"/>
          </w:tcPr>
          <w:p w14:paraId="492882C2" w14:textId="0ADC52D9" w:rsidR="004C417B" w:rsidRPr="00237583" w:rsidRDefault="004C417B" w:rsidP="004C417B">
            <w:pPr>
              <w:pStyle w:val="ListParagraph"/>
              <w:ind w:left="0"/>
              <w:cnfStyle w:val="100000000000" w:firstRow="1" w:lastRow="0" w:firstColumn="0" w:lastColumn="0" w:oddVBand="0" w:evenVBand="0" w:oddHBand="0" w:evenHBand="0" w:firstRowFirstColumn="0" w:firstRowLastColumn="0" w:lastRowFirstColumn="0" w:lastRowLastColumn="0"/>
            </w:pPr>
            <w:r w:rsidRPr="00237583">
              <w:t>Pre-Processed Images</w:t>
            </w:r>
          </w:p>
        </w:tc>
      </w:tr>
      <w:tr w:rsidR="004C417B" w:rsidRPr="00237583" w14:paraId="18AFB332" w14:textId="77777777" w:rsidTr="00DD6187">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37B632EB" w14:textId="0C22D13F" w:rsidR="004C417B" w:rsidRPr="00237583" w:rsidRDefault="004C417B" w:rsidP="004C417B">
            <w:pPr>
              <w:pStyle w:val="ListParagraph"/>
              <w:ind w:left="0"/>
            </w:pPr>
            <w:r w:rsidRPr="00237583">
              <w:t>VGG-16</w:t>
            </w:r>
          </w:p>
        </w:tc>
        <w:tc>
          <w:tcPr>
            <w:tcW w:w="3118" w:type="dxa"/>
          </w:tcPr>
          <w:p w14:paraId="63CC294D" w14:textId="0520B80D" w:rsidR="004C417B" w:rsidRPr="00237583" w:rsidRDefault="004C417B" w:rsidP="004C417B">
            <w:pPr>
              <w:pStyle w:val="ListParagraph"/>
              <w:ind w:left="0"/>
              <w:cnfStyle w:val="000000000000" w:firstRow="0" w:lastRow="0" w:firstColumn="0" w:lastColumn="0" w:oddVBand="0" w:evenVBand="0" w:oddHBand="0" w:evenHBand="0" w:firstRowFirstColumn="0" w:firstRowLastColumn="0" w:lastRowFirstColumn="0" w:lastRowLastColumn="0"/>
            </w:pPr>
            <w:r w:rsidRPr="00237583">
              <w:t xml:space="preserve">python </w:t>
            </w:r>
            <w:r w:rsidR="00DD6187" w:rsidRPr="00237583">
              <w:t xml:space="preserve">main.py </w:t>
            </w:r>
            <w:r w:rsidRPr="00237583">
              <w:t xml:space="preserve">-c </w:t>
            </w:r>
            <w:r w:rsidRPr="00237583">
              <w:rPr>
                <w:b/>
                <w:bCs/>
              </w:rPr>
              <w:t>v</w:t>
            </w:r>
            <w:r w:rsidRPr="00237583">
              <w:t xml:space="preserve"> -m </w:t>
            </w:r>
            <w:r w:rsidRPr="00237583">
              <w:rPr>
                <w:b/>
                <w:bCs/>
              </w:rPr>
              <w:t>o</w:t>
            </w:r>
          </w:p>
        </w:tc>
        <w:tc>
          <w:tcPr>
            <w:tcW w:w="3776" w:type="dxa"/>
          </w:tcPr>
          <w:p w14:paraId="2A595733" w14:textId="79B0B28F" w:rsidR="004C417B" w:rsidRPr="00237583" w:rsidRDefault="004C417B" w:rsidP="004C417B">
            <w:pPr>
              <w:pStyle w:val="ListParagraph"/>
              <w:ind w:left="0"/>
              <w:cnfStyle w:val="000000000000" w:firstRow="0" w:lastRow="0" w:firstColumn="0" w:lastColumn="0" w:oddVBand="0" w:evenVBand="0" w:oddHBand="0" w:evenHBand="0" w:firstRowFirstColumn="0" w:firstRowLastColumn="0" w:lastRowFirstColumn="0" w:lastRowLastColumn="0"/>
              <w:rPr>
                <w:i/>
                <w:iCs/>
              </w:rPr>
            </w:pPr>
            <w:r w:rsidRPr="00237583">
              <w:rPr>
                <w:i/>
                <w:iCs/>
              </w:rPr>
              <w:t>Under Development, not recommended for use with VGG-16</w:t>
            </w:r>
            <w:r w:rsidR="00DD6187" w:rsidRPr="00237583">
              <w:rPr>
                <w:i/>
                <w:iCs/>
              </w:rPr>
              <w:t xml:space="preserve"> at this time</w:t>
            </w:r>
            <w:r w:rsidRPr="00237583">
              <w:rPr>
                <w:i/>
                <w:iCs/>
              </w:rPr>
              <w:t>.</w:t>
            </w:r>
          </w:p>
        </w:tc>
      </w:tr>
      <w:tr w:rsidR="004C417B" w:rsidRPr="00237583" w14:paraId="647D07B4" w14:textId="77777777" w:rsidTr="00DD6187">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277A4E98" w14:textId="34A46C75" w:rsidR="004C417B" w:rsidRPr="00237583" w:rsidRDefault="004C417B" w:rsidP="004C417B">
            <w:pPr>
              <w:pStyle w:val="ListParagraph"/>
              <w:ind w:left="0"/>
            </w:pPr>
            <w:r w:rsidRPr="00237583">
              <w:t xml:space="preserve">K-Nearest </w:t>
            </w:r>
            <w:proofErr w:type="spellStart"/>
            <w:r w:rsidRPr="00237583">
              <w:t>Neighbor</w:t>
            </w:r>
            <w:proofErr w:type="spellEnd"/>
          </w:p>
        </w:tc>
        <w:tc>
          <w:tcPr>
            <w:tcW w:w="3118" w:type="dxa"/>
          </w:tcPr>
          <w:p w14:paraId="1A25F75C" w14:textId="7F719B40" w:rsidR="004C417B" w:rsidRPr="00237583" w:rsidRDefault="004C417B" w:rsidP="004C417B">
            <w:pPr>
              <w:pStyle w:val="ListParagraph"/>
              <w:ind w:left="0"/>
              <w:cnfStyle w:val="000000000000" w:firstRow="0" w:lastRow="0" w:firstColumn="0" w:lastColumn="0" w:oddVBand="0" w:evenVBand="0" w:oddHBand="0" w:evenHBand="0" w:firstRowFirstColumn="0" w:firstRowLastColumn="0" w:lastRowFirstColumn="0" w:lastRowLastColumn="0"/>
            </w:pPr>
            <w:r w:rsidRPr="00237583">
              <w:t xml:space="preserve">python </w:t>
            </w:r>
            <w:r w:rsidR="00DD6187" w:rsidRPr="00237583">
              <w:t xml:space="preserve">main.py </w:t>
            </w:r>
            <w:r w:rsidRPr="00237583">
              <w:t xml:space="preserve">-c </w:t>
            </w:r>
            <w:r w:rsidRPr="00237583">
              <w:rPr>
                <w:b/>
                <w:bCs/>
              </w:rPr>
              <w:t>k</w:t>
            </w:r>
            <w:r w:rsidRPr="00237583">
              <w:t xml:space="preserve"> -m </w:t>
            </w:r>
            <w:r w:rsidRPr="00237583">
              <w:rPr>
                <w:b/>
                <w:bCs/>
              </w:rPr>
              <w:t>o</w:t>
            </w:r>
          </w:p>
        </w:tc>
        <w:tc>
          <w:tcPr>
            <w:tcW w:w="3776" w:type="dxa"/>
          </w:tcPr>
          <w:p w14:paraId="3D8F4B9B" w14:textId="7E581841" w:rsidR="004C417B" w:rsidRPr="00237583" w:rsidRDefault="004C417B" w:rsidP="004C417B">
            <w:pPr>
              <w:pStyle w:val="ListParagraph"/>
              <w:ind w:left="0"/>
              <w:cnfStyle w:val="000000000000" w:firstRow="0" w:lastRow="0" w:firstColumn="0" w:lastColumn="0" w:oddVBand="0" w:evenVBand="0" w:oddHBand="0" w:evenHBand="0" w:firstRowFirstColumn="0" w:firstRowLastColumn="0" w:lastRowFirstColumn="0" w:lastRowLastColumn="0"/>
            </w:pPr>
            <w:r w:rsidRPr="00237583">
              <w:t>python</w:t>
            </w:r>
            <w:r w:rsidR="00DD6187" w:rsidRPr="00237583">
              <w:t xml:space="preserve"> main.py</w:t>
            </w:r>
            <w:r w:rsidRPr="00237583">
              <w:t xml:space="preserve"> -c </w:t>
            </w:r>
            <w:r w:rsidRPr="00237583">
              <w:rPr>
                <w:b/>
                <w:bCs/>
              </w:rPr>
              <w:t>k</w:t>
            </w:r>
            <w:r w:rsidRPr="00237583">
              <w:t xml:space="preserve"> -m </w:t>
            </w:r>
            <w:r w:rsidRPr="00237583">
              <w:rPr>
                <w:b/>
                <w:bCs/>
              </w:rPr>
              <w:t>p</w:t>
            </w:r>
          </w:p>
        </w:tc>
      </w:tr>
      <w:tr w:rsidR="004C417B" w:rsidRPr="00237583" w14:paraId="7F0A640C" w14:textId="77777777" w:rsidTr="00DD6187">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2B9D686C" w14:textId="75C3BFED" w:rsidR="004C417B" w:rsidRPr="00237583" w:rsidRDefault="004C417B" w:rsidP="004C417B">
            <w:pPr>
              <w:pStyle w:val="ListParagraph"/>
              <w:ind w:left="0"/>
            </w:pPr>
            <w:r w:rsidRPr="00237583">
              <w:t>Decision Tree</w:t>
            </w:r>
          </w:p>
        </w:tc>
        <w:tc>
          <w:tcPr>
            <w:tcW w:w="3118" w:type="dxa"/>
          </w:tcPr>
          <w:p w14:paraId="50BBBD84" w14:textId="6130C3F4" w:rsidR="004C417B" w:rsidRPr="00237583" w:rsidRDefault="004C417B" w:rsidP="004C417B">
            <w:pPr>
              <w:pStyle w:val="ListParagraph"/>
              <w:ind w:left="0"/>
              <w:cnfStyle w:val="000000000000" w:firstRow="0" w:lastRow="0" w:firstColumn="0" w:lastColumn="0" w:oddVBand="0" w:evenVBand="0" w:oddHBand="0" w:evenHBand="0" w:firstRowFirstColumn="0" w:firstRowLastColumn="0" w:lastRowFirstColumn="0" w:lastRowLastColumn="0"/>
            </w:pPr>
            <w:r w:rsidRPr="00237583">
              <w:t>python</w:t>
            </w:r>
            <w:r w:rsidR="00DD6187" w:rsidRPr="00237583">
              <w:t xml:space="preserve"> main.py</w:t>
            </w:r>
            <w:r w:rsidRPr="00237583">
              <w:t xml:space="preserve"> -c </w:t>
            </w:r>
            <w:r w:rsidRPr="00237583">
              <w:rPr>
                <w:b/>
                <w:bCs/>
              </w:rPr>
              <w:t>d</w:t>
            </w:r>
            <w:r w:rsidRPr="00237583">
              <w:t xml:space="preserve"> -m </w:t>
            </w:r>
            <w:r w:rsidRPr="00237583">
              <w:rPr>
                <w:b/>
                <w:bCs/>
              </w:rPr>
              <w:t>o</w:t>
            </w:r>
          </w:p>
        </w:tc>
        <w:tc>
          <w:tcPr>
            <w:tcW w:w="3776" w:type="dxa"/>
          </w:tcPr>
          <w:p w14:paraId="4D625954" w14:textId="48C2C20C" w:rsidR="004C417B" w:rsidRPr="00237583" w:rsidRDefault="004C417B" w:rsidP="004C417B">
            <w:pPr>
              <w:pStyle w:val="ListParagraph"/>
              <w:ind w:left="0"/>
              <w:cnfStyle w:val="000000000000" w:firstRow="0" w:lastRow="0" w:firstColumn="0" w:lastColumn="0" w:oddVBand="0" w:evenVBand="0" w:oddHBand="0" w:evenHBand="0" w:firstRowFirstColumn="0" w:firstRowLastColumn="0" w:lastRowFirstColumn="0" w:lastRowLastColumn="0"/>
            </w:pPr>
            <w:r w:rsidRPr="00237583">
              <w:t>python</w:t>
            </w:r>
            <w:r w:rsidR="00DD6187" w:rsidRPr="00237583">
              <w:t xml:space="preserve"> main.py</w:t>
            </w:r>
            <w:r w:rsidRPr="00237583">
              <w:t xml:space="preserve"> -c </w:t>
            </w:r>
            <w:r w:rsidRPr="00237583">
              <w:rPr>
                <w:b/>
                <w:bCs/>
              </w:rPr>
              <w:t>d</w:t>
            </w:r>
            <w:r w:rsidRPr="00237583">
              <w:t xml:space="preserve"> -m </w:t>
            </w:r>
            <w:r w:rsidRPr="00237583">
              <w:rPr>
                <w:b/>
                <w:bCs/>
              </w:rPr>
              <w:t>p</w:t>
            </w:r>
          </w:p>
        </w:tc>
      </w:tr>
    </w:tbl>
    <w:p w14:paraId="138C7D68" w14:textId="55025804" w:rsidR="004C417B" w:rsidRPr="00237583" w:rsidRDefault="004C417B" w:rsidP="004C417B">
      <w:pPr>
        <w:pStyle w:val="ListParagraph"/>
        <w:numPr>
          <w:ilvl w:val="0"/>
          <w:numId w:val="1"/>
        </w:numPr>
        <w:spacing w:before="240"/>
      </w:pPr>
      <w:r w:rsidRPr="00237583">
        <w:t>Once executed, the script should execute automatically.</w:t>
      </w:r>
    </w:p>
    <w:p w14:paraId="6A487E50" w14:textId="0ABF0E6A" w:rsidR="00DD6187" w:rsidRDefault="00DD6187" w:rsidP="00DD6187">
      <w:pPr>
        <w:pStyle w:val="ListParagraph"/>
        <w:spacing w:before="240"/>
        <w:ind w:left="1440"/>
      </w:pPr>
      <w:r w:rsidRPr="00237583">
        <w:rPr>
          <w:b/>
          <w:bCs/>
        </w:rPr>
        <w:t>Note:</w:t>
      </w:r>
      <w:r w:rsidRPr="00237583">
        <w:t xml:space="preserve"> </w:t>
      </w:r>
      <w:r w:rsidRPr="00237583">
        <w:rPr>
          <w:b/>
          <w:bCs/>
        </w:rPr>
        <w:t xml:space="preserve">The </w:t>
      </w:r>
      <w:proofErr w:type="spellStart"/>
      <w:r w:rsidRPr="00237583">
        <w:rPr>
          <w:b/>
          <w:bCs/>
        </w:rPr>
        <w:t>GridSearchCV</w:t>
      </w:r>
      <w:proofErr w:type="spellEnd"/>
      <w:r w:rsidRPr="00237583">
        <w:rPr>
          <w:b/>
          <w:bCs/>
        </w:rPr>
        <w:t xml:space="preserve"> method takes some time to execute, I have intentionally left it out for this demonstration.</w:t>
      </w:r>
    </w:p>
    <w:p w14:paraId="4619DDA9" w14:textId="5370CF8F" w:rsidR="004C417B" w:rsidRDefault="004C417B" w:rsidP="004C417B">
      <w:pPr>
        <w:pStyle w:val="ListParagraph"/>
        <w:numPr>
          <w:ilvl w:val="1"/>
          <w:numId w:val="1"/>
        </w:numPr>
      </w:pPr>
      <w:r>
        <w:t>Each script generates matplotlib graphs after each fold of execution and execution will not continue until the graph has been closed to allow for inspection of the output of the classifier.</w:t>
      </w:r>
    </w:p>
    <w:p w14:paraId="25E7152E" w14:textId="7935D4FA" w:rsidR="004C417B" w:rsidRPr="004C417B" w:rsidRDefault="004C417B" w:rsidP="004C417B">
      <w:pPr>
        <w:pStyle w:val="ListParagraph"/>
        <w:numPr>
          <w:ilvl w:val="1"/>
          <w:numId w:val="1"/>
        </w:numPr>
      </w:pPr>
      <w:r>
        <w:t xml:space="preserve">Each classifier allows displays the images that were misclassified by the classifier (if applicable), execution will not continue until the </w:t>
      </w:r>
      <w:r w:rsidR="00C852EB">
        <w:t>image’s</w:t>
      </w:r>
      <w:r>
        <w:t xml:space="preserve"> windows have been closed. </w:t>
      </w:r>
      <w:r>
        <w:rPr>
          <w:b/>
          <w:bCs/>
        </w:rPr>
        <w:t>To close all image windows, press ESC.</w:t>
      </w:r>
    </w:p>
    <w:p w14:paraId="61BCFAEE" w14:textId="09CC84DB" w:rsidR="00DD6187" w:rsidRDefault="004C417B" w:rsidP="00DD6187">
      <w:pPr>
        <w:pStyle w:val="ListParagraph"/>
        <w:numPr>
          <w:ilvl w:val="0"/>
          <w:numId w:val="1"/>
        </w:numPr>
      </w:pPr>
      <w:r>
        <w:t>Once execution is completed, the output for each graph will have been saved in the location “../</w:t>
      </w:r>
      <w:proofErr w:type="spellStart"/>
      <w:r>
        <w:t>MachineLearningClassifiers</w:t>
      </w:r>
      <w:proofErr w:type="spellEnd"/>
      <w:r>
        <w:t>/</w:t>
      </w:r>
      <w:r w:rsidRPr="00AC177B">
        <w:rPr>
          <w:i/>
          <w:iCs/>
        </w:rPr>
        <w:t>{Classifier}</w:t>
      </w:r>
      <w:r w:rsidR="00AC177B">
        <w:t xml:space="preserve">, where </w:t>
      </w:r>
      <w:r w:rsidR="00AC177B" w:rsidRPr="00AC177B">
        <w:rPr>
          <w:i/>
          <w:iCs/>
        </w:rPr>
        <w:t>{Classifier}</w:t>
      </w:r>
      <w:r w:rsidR="00AC177B">
        <w:rPr>
          <w:i/>
          <w:iCs/>
        </w:rPr>
        <w:t xml:space="preserve"> </w:t>
      </w:r>
      <w:r w:rsidR="00AC177B">
        <w:t>is the classification model used.</w:t>
      </w:r>
    </w:p>
    <w:p w14:paraId="1809D557" w14:textId="797F83C9" w:rsidR="00237583" w:rsidRDefault="00237583" w:rsidP="00237583"/>
    <w:sectPr w:rsidR="002375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48164" w14:textId="77777777" w:rsidR="004C417B" w:rsidRDefault="004C417B" w:rsidP="004C417B">
      <w:pPr>
        <w:spacing w:after="0" w:line="240" w:lineRule="auto"/>
      </w:pPr>
      <w:r>
        <w:separator/>
      </w:r>
    </w:p>
  </w:endnote>
  <w:endnote w:type="continuationSeparator" w:id="0">
    <w:p w14:paraId="5A241EC6" w14:textId="77777777" w:rsidR="004C417B" w:rsidRDefault="004C417B" w:rsidP="004C41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56475" w14:textId="77777777" w:rsidR="004C417B" w:rsidRDefault="004C417B" w:rsidP="004C417B">
      <w:pPr>
        <w:spacing w:after="0" w:line="240" w:lineRule="auto"/>
      </w:pPr>
      <w:r>
        <w:separator/>
      </w:r>
    </w:p>
  </w:footnote>
  <w:footnote w:type="continuationSeparator" w:id="0">
    <w:p w14:paraId="5918C191" w14:textId="77777777" w:rsidR="004C417B" w:rsidRDefault="004C417B" w:rsidP="004C41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B6A55"/>
    <w:multiLevelType w:val="hybridMultilevel"/>
    <w:tmpl w:val="F364F15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14752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Nza3NLU0MLCwsDRT0lEKTi0uzszPAykwrAUA5IwHxCwAAAA="/>
  </w:docVars>
  <w:rsids>
    <w:rsidRoot w:val="004C417B"/>
    <w:rsid w:val="00237583"/>
    <w:rsid w:val="004C417B"/>
    <w:rsid w:val="00536653"/>
    <w:rsid w:val="00AC177B"/>
    <w:rsid w:val="00C852EB"/>
    <w:rsid w:val="00DD61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F3EB4"/>
  <w15:chartTrackingRefBased/>
  <w15:docId w15:val="{18CEB49D-99D3-4008-B08D-E8B377D83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41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417B"/>
    <w:pPr>
      <w:ind w:left="720"/>
      <w:contextualSpacing/>
    </w:pPr>
  </w:style>
  <w:style w:type="paragraph" w:styleId="Header">
    <w:name w:val="header"/>
    <w:basedOn w:val="Normal"/>
    <w:link w:val="HeaderChar"/>
    <w:uiPriority w:val="99"/>
    <w:unhideWhenUsed/>
    <w:rsid w:val="004C41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417B"/>
  </w:style>
  <w:style w:type="paragraph" w:styleId="Footer">
    <w:name w:val="footer"/>
    <w:basedOn w:val="Normal"/>
    <w:link w:val="FooterChar"/>
    <w:uiPriority w:val="99"/>
    <w:unhideWhenUsed/>
    <w:rsid w:val="004C41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417B"/>
  </w:style>
  <w:style w:type="character" w:customStyle="1" w:styleId="Heading1Char">
    <w:name w:val="Heading 1 Char"/>
    <w:basedOn w:val="DefaultParagraphFont"/>
    <w:link w:val="Heading1"/>
    <w:uiPriority w:val="9"/>
    <w:rsid w:val="004C417B"/>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C41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C417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Pages>
  <Words>189</Words>
  <Characters>108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en Parker</dc:creator>
  <cp:keywords/>
  <dc:description/>
  <cp:lastModifiedBy>Aiden Parker</cp:lastModifiedBy>
  <cp:revision>3</cp:revision>
  <dcterms:created xsi:type="dcterms:W3CDTF">2023-04-18T13:59:00Z</dcterms:created>
  <dcterms:modified xsi:type="dcterms:W3CDTF">2023-04-21T18:03:00Z</dcterms:modified>
</cp:coreProperties>
</file>